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D0867" w14:textId="56CFA27E" w:rsidR="002B2165" w:rsidRDefault="002B2165" w:rsidP="003E703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2B2165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Performance Instruction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</w:t>
      </w:r>
      <w:r w:rsidRPr="002B2165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for Sounds of Piano</w:t>
      </w:r>
    </w:p>
    <w:p w14:paraId="7699AE09" w14:textId="50BF7EE4" w:rsidR="00B554D6" w:rsidRPr="002B2165" w:rsidRDefault="00B554D6" w:rsidP="003E703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7138100" w14:textId="00F38C7A" w:rsidR="002B2165" w:rsidRDefault="00FD6DC4" w:rsidP="00FD6DC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A152660" wp14:editId="0A82E863">
            <wp:extent cx="5876925" cy="47889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938" cy="4799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AC639" w14:textId="26924EDA" w:rsidR="00140AD3" w:rsidRDefault="00140AD3" w:rsidP="003E703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2C9D8E4" w14:textId="7591F048" w:rsidR="00B27263" w:rsidRDefault="00607E6B" w:rsidP="00B2726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27263">
        <w:rPr>
          <w:rFonts w:ascii="Times New Roman" w:hAnsi="Times New Roman" w:cs="Times New Roman"/>
          <w:sz w:val="24"/>
          <w:szCs w:val="24"/>
          <w:lang w:val="en-US"/>
        </w:rPr>
        <w:t>This diagram</w:t>
      </w:r>
      <w:r w:rsidR="00E40E9B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above</w:t>
      </w:r>
      <w:r w:rsidR="002908E2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guides </w:t>
      </w:r>
      <w:r w:rsidR="000663D7" w:rsidRPr="00B27263">
        <w:rPr>
          <w:rFonts w:ascii="Times New Roman" w:hAnsi="Times New Roman" w:cs="Times New Roman"/>
          <w:sz w:val="24"/>
          <w:szCs w:val="24"/>
          <w:lang w:val="en-US"/>
        </w:rPr>
        <w:t>performers where they are</w:t>
      </w:r>
      <w:r w:rsidR="006441D0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required to play</w:t>
      </w:r>
      <w:r w:rsidR="00CE6196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at</w:t>
      </w:r>
      <w:r w:rsidR="005437B5" w:rsidRPr="00B2726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E3C7E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ABBFDE0" w14:textId="77777777" w:rsidR="00B27263" w:rsidRPr="00B27263" w:rsidRDefault="00B27263" w:rsidP="00B27263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354252F" w14:textId="1469966F" w:rsidR="00B27263" w:rsidRPr="00B27263" w:rsidRDefault="00E40E9B" w:rsidP="00B2726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27263">
        <w:rPr>
          <w:rFonts w:ascii="Times New Roman" w:hAnsi="Times New Roman" w:cs="Times New Roman"/>
          <w:sz w:val="24"/>
          <w:szCs w:val="24"/>
          <w:lang w:val="en-US"/>
        </w:rPr>
        <w:t>As every piano is different,</w:t>
      </w:r>
      <w:r w:rsidR="003E3C7E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C2461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the piece always </w:t>
      </w:r>
      <w:r w:rsidR="007140CA" w:rsidRPr="00B27263">
        <w:rPr>
          <w:rFonts w:ascii="Times New Roman" w:hAnsi="Times New Roman" w:cs="Times New Roman"/>
          <w:sz w:val="24"/>
          <w:szCs w:val="24"/>
          <w:lang w:val="en-US"/>
        </w:rPr>
        <w:t>starts</w:t>
      </w:r>
      <w:r w:rsidR="00B27263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labelling</w:t>
      </w:r>
      <w:r w:rsidR="00B27263">
        <w:rPr>
          <w:rFonts w:ascii="Times New Roman" w:hAnsi="Times New Roman" w:cs="Times New Roman"/>
          <w:sz w:val="24"/>
          <w:szCs w:val="24"/>
          <w:lang w:val="en-US"/>
        </w:rPr>
        <w:t xml:space="preserve"> from</w:t>
      </w:r>
      <w:r w:rsidR="00A71AFF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81859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45A72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lowest bar and </w:t>
      </w:r>
      <w:r w:rsidR="0005761C" w:rsidRPr="00B27263">
        <w:rPr>
          <w:rFonts w:ascii="Times New Roman" w:hAnsi="Times New Roman" w:cs="Times New Roman"/>
          <w:sz w:val="24"/>
          <w:szCs w:val="24"/>
          <w:lang w:val="en-US"/>
        </w:rPr>
        <w:t>area</w:t>
      </w:r>
      <w:r w:rsidR="00F75A6D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as</w:t>
      </w:r>
      <w:r w:rsidR="00845A72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Bar </w:t>
      </w:r>
      <w:r w:rsidR="0005761C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I and </w:t>
      </w:r>
      <w:r w:rsidR="00495928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Area </w:t>
      </w:r>
      <w:r w:rsidR="0005761C" w:rsidRPr="00B27263">
        <w:rPr>
          <w:rFonts w:ascii="Times New Roman" w:hAnsi="Times New Roman" w:cs="Times New Roman"/>
          <w:sz w:val="24"/>
          <w:szCs w:val="24"/>
          <w:lang w:val="en-US"/>
        </w:rPr>
        <w:t>I.</w:t>
      </w:r>
    </w:p>
    <w:p w14:paraId="0D0E8622" w14:textId="2EFE0146" w:rsidR="00D16F14" w:rsidRDefault="00D16F14" w:rsidP="00000F8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6E15D687" w14:textId="719020F1" w:rsidR="00810913" w:rsidRDefault="00810913" w:rsidP="00810913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414CAF5E" w14:textId="77777777" w:rsidR="0038074E" w:rsidRDefault="0038074E" w:rsidP="00810913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525D05ED" w14:textId="77777777" w:rsidR="00810913" w:rsidRDefault="00810913" w:rsidP="00810913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0963B1D8" w14:textId="48D2E97A" w:rsidR="00A6584A" w:rsidRDefault="0097040F" w:rsidP="00772E84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  <w:r w:rsidRPr="0038074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lastRenderedPageBreak/>
        <w:t>Suggestions</w:t>
      </w:r>
      <w:r w:rsidR="00080B9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t xml:space="preserve"> on handshapes</w:t>
      </w:r>
      <w:r w:rsidR="00F44900" w:rsidRPr="0038074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t>:</w:t>
      </w:r>
    </w:p>
    <w:p w14:paraId="5E53BDDE" w14:textId="1FFDAEB8" w:rsidR="004951D9" w:rsidRPr="00DC54F5" w:rsidRDefault="00864BFF" w:rsidP="004951D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  <w:r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>Play without depressing keys</w:t>
      </w:r>
    </w:p>
    <w:p w14:paraId="67ECE2D3" w14:textId="5DE38040" w:rsidR="004B741A" w:rsidRPr="004B741A" w:rsidRDefault="000B59E7" w:rsidP="00B533F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54D2850D" wp14:editId="6A8292EF">
            <wp:simplePos x="0" y="0"/>
            <wp:positionH relativeFrom="margin">
              <wp:posOffset>3083560</wp:posOffset>
            </wp:positionH>
            <wp:positionV relativeFrom="paragraph">
              <wp:posOffset>184785</wp:posOffset>
            </wp:positionV>
            <wp:extent cx="1886585" cy="1413510"/>
            <wp:effectExtent l="0" t="0" r="0" b="0"/>
            <wp:wrapTight wrapText="bothSides">
              <wp:wrapPolygon edited="0">
                <wp:start x="0" y="0"/>
                <wp:lineTo x="0" y="21251"/>
                <wp:lineTo x="21375" y="21251"/>
                <wp:lineTo x="21375" y="0"/>
                <wp:lineTo x="0" y="0"/>
              </wp:wrapPolygon>
            </wp:wrapTight>
            <wp:docPr id="1" name="Picture 1" descr="A hand holding a pian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6428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85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4A8A7122" wp14:editId="5D0D08BB">
            <wp:simplePos x="0" y="0"/>
            <wp:positionH relativeFrom="column">
              <wp:posOffset>380512</wp:posOffset>
            </wp:positionH>
            <wp:positionV relativeFrom="paragraph">
              <wp:posOffset>163852</wp:posOffset>
            </wp:positionV>
            <wp:extent cx="1670050" cy="1440815"/>
            <wp:effectExtent l="0" t="0" r="6350" b="69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144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4F60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</w:t>
      </w:r>
    </w:p>
    <w:p w14:paraId="66ADA1A1" w14:textId="77777777" w:rsidR="00486B22" w:rsidRDefault="00486B22" w:rsidP="00486B2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672E8A1B" w14:textId="16ACBD87" w:rsidR="00486B22" w:rsidRPr="000B59E7" w:rsidRDefault="000B59E7" w:rsidP="00486B22">
      <w:pPr>
        <w:spacing w:line="360" w:lineRule="auto"/>
        <w:ind w:left="360"/>
        <w:rPr>
          <w:rFonts w:ascii="Times New Roman" w:hAnsi="Times New Roman" w:cs="Times New Roman"/>
          <w:sz w:val="50"/>
          <w:szCs w:val="50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</w:t>
      </w:r>
      <w:r w:rsidR="00486B22" w:rsidRPr="000B59E7">
        <w:rPr>
          <w:rFonts w:ascii="Times New Roman" w:hAnsi="Times New Roman" w:cs="Times New Roman"/>
          <w:b/>
          <w:bCs/>
          <w:sz w:val="50"/>
          <w:szCs w:val="50"/>
          <w:lang w:val="en-US"/>
        </w:rPr>
        <w:t>=</w:t>
      </w:r>
    </w:p>
    <w:p w14:paraId="48F24E9F" w14:textId="77777777" w:rsidR="00486B22" w:rsidRDefault="00486B22" w:rsidP="00486B2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455BB838" w14:textId="77777777" w:rsidR="00486B22" w:rsidRDefault="00486B22" w:rsidP="004B48A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3A15DAC9" w14:textId="2000FA13" w:rsidR="00791E0B" w:rsidRPr="00F44900" w:rsidRDefault="008C178E" w:rsidP="004B48A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>D</w:t>
      </w:r>
      <w:r w:rsidR="00D0719C"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>amp strings with</w:t>
      </w:r>
      <w:r w:rsidR="002B0675"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lower</w:t>
      </w:r>
      <w:r w:rsidR="00D0719C"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palms and twist </w:t>
      </w:r>
      <w:r w:rsidR="00DC54F5"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>palm</w:t>
      </w:r>
    </w:p>
    <w:p w14:paraId="7AE1D2B1" w14:textId="4AB180F3" w:rsidR="00184D4B" w:rsidRDefault="00A574B1" w:rsidP="00B114F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FD0D9D4" wp14:editId="54C391D4">
            <wp:simplePos x="0" y="0"/>
            <wp:positionH relativeFrom="column">
              <wp:posOffset>3123565</wp:posOffset>
            </wp:positionH>
            <wp:positionV relativeFrom="paragraph">
              <wp:posOffset>51435</wp:posOffset>
            </wp:positionV>
            <wp:extent cx="1844040" cy="1482090"/>
            <wp:effectExtent l="0" t="0" r="3810" b="3810"/>
            <wp:wrapSquare wrapText="bothSides"/>
            <wp:docPr id="4" name="Picture 4" descr="A picture containing window, indoor, sitting,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643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4040" cy="148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062A2723" wp14:editId="347934FC">
            <wp:simplePos x="0" y="0"/>
            <wp:positionH relativeFrom="column">
              <wp:posOffset>412115</wp:posOffset>
            </wp:positionH>
            <wp:positionV relativeFrom="paragraph">
              <wp:posOffset>3810</wp:posOffset>
            </wp:positionV>
            <wp:extent cx="1648460" cy="1598930"/>
            <wp:effectExtent l="0" t="0" r="8890" b="127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460" cy="159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0FF377" w14:textId="01FBFCF8" w:rsidR="00DC4342" w:rsidRDefault="00DC4342" w:rsidP="00976D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AFF0D8D" w14:textId="13AA6CE3" w:rsidR="00B114F9" w:rsidRPr="002C0368" w:rsidRDefault="00A574B1" w:rsidP="004934AC">
      <w:pPr>
        <w:spacing w:line="360" w:lineRule="auto"/>
        <w:rPr>
          <w:rFonts w:ascii="Times New Roman" w:hAnsi="Times New Roman" w:cs="Times New Roman"/>
          <w:b/>
          <w:bCs/>
          <w:sz w:val="50"/>
          <w:szCs w:val="50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2C0368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="002C0368" w:rsidRPr="002C0368">
        <w:rPr>
          <w:rFonts w:ascii="Times New Roman" w:hAnsi="Times New Roman" w:cs="Times New Roman"/>
          <w:b/>
          <w:bCs/>
          <w:sz w:val="50"/>
          <w:szCs w:val="50"/>
          <w:lang w:val="en-US"/>
        </w:rPr>
        <w:t>=</w:t>
      </w:r>
    </w:p>
    <w:p w14:paraId="073550F1" w14:textId="77777777" w:rsidR="00B114F9" w:rsidRDefault="00B114F9" w:rsidP="004934AC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</w:p>
    <w:p w14:paraId="0989FD19" w14:textId="77777777" w:rsidR="00DC54F5" w:rsidRDefault="00DC54F5" w:rsidP="004934AC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</w:p>
    <w:p w14:paraId="3FAB4E6B" w14:textId="3B1DA19D" w:rsidR="004934AC" w:rsidRDefault="00391AFB" w:rsidP="004934AC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  <w:r w:rsidRPr="004934AC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t>Tools:</w:t>
      </w:r>
    </w:p>
    <w:p w14:paraId="71C58D63" w14:textId="0BCC8231" w:rsidR="006F0D06" w:rsidRPr="004934AC" w:rsidRDefault="00322E51" w:rsidP="004934A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  <w:r w:rsidRPr="004934AC">
        <w:rPr>
          <w:rFonts w:ascii="Times New Roman" w:hAnsi="Times New Roman" w:cs="Times New Roman"/>
          <w:sz w:val="24"/>
          <w:szCs w:val="24"/>
          <w:lang w:val="en-US"/>
        </w:rPr>
        <w:t xml:space="preserve">Mike </w:t>
      </w:r>
      <w:proofErr w:type="spellStart"/>
      <w:r w:rsidRPr="004934AC">
        <w:rPr>
          <w:rFonts w:ascii="Times New Roman" w:hAnsi="Times New Roman" w:cs="Times New Roman"/>
          <w:sz w:val="24"/>
          <w:szCs w:val="24"/>
          <w:lang w:val="en-US"/>
        </w:rPr>
        <w:t>Balter</w:t>
      </w:r>
      <w:proofErr w:type="spellEnd"/>
      <w:r w:rsidRPr="004934AC">
        <w:rPr>
          <w:rFonts w:ascii="Times New Roman" w:hAnsi="Times New Roman" w:cs="Times New Roman"/>
          <w:sz w:val="24"/>
          <w:szCs w:val="24"/>
          <w:lang w:val="en-US"/>
        </w:rPr>
        <w:t xml:space="preserve"> ERSR Mallets</w:t>
      </w:r>
    </w:p>
    <w:p w14:paraId="4E9DA263" w14:textId="6C3EA463" w:rsidR="004934AC" w:rsidRDefault="006F0D06" w:rsidP="004934AC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  <w:r w:rsidR="0086402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0B4F072" wp14:editId="078AAC15">
            <wp:extent cx="1495810" cy="114603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117" cy="1156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0BE39" w14:textId="1CAD2F39" w:rsidR="00322E51" w:rsidRPr="004934AC" w:rsidRDefault="00A84D35" w:rsidP="004934A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934AC">
        <w:rPr>
          <w:rFonts w:ascii="Times New Roman" w:hAnsi="Times New Roman" w:cs="Times New Roman"/>
          <w:sz w:val="24"/>
          <w:szCs w:val="24"/>
          <w:lang w:val="en-US"/>
        </w:rPr>
        <w:t>Wooden Stick</w:t>
      </w:r>
      <w:r w:rsidR="00B776E5">
        <w:rPr>
          <w:rFonts w:ascii="Times New Roman" w:hAnsi="Times New Roman" w:cs="Times New Roman"/>
          <w:sz w:val="24"/>
          <w:szCs w:val="24"/>
          <w:lang w:val="en-US"/>
        </w:rPr>
        <w:t>/ Mallet</w:t>
      </w:r>
    </w:p>
    <w:p w14:paraId="6FC7B4DA" w14:textId="42D963B8" w:rsidR="00A84D35" w:rsidRPr="00F66AC0" w:rsidRDefault="006F0D06" w:rsidP="001C6983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0E05ED" wp14:editId="57F58765">
            <wp:extent cx="2700916" cy="862530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98" cy="86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84D35" w:rsidRPr="00F66AC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3C7392"/>
    <w:multiLevelType w:val="hybridMultilevel"/>
    <w:tmpl w:val="AEE88C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A6D8E"/>
    <w:multiLevelType w:val="hybridMultilevel"/>
    <w:tmpl w:val="DA9E9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211BC"/>
    <w:multiLevelType w:val="hybridMultilevel"/>
    <w:tmpl w:val="3B9EAEB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F7757A"/>
    <w:multiLevelType w:val="hybridMultilevel"/>
    <w:tmpl w:val="1B9EE7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A87204"/>
    <w:multiLevelType w:val="hybridMultilevel"/>
    <w:tmpl w:val="42FC3C5A"/>
    <w:lvl w:ilvl="0" w:tplc="E0BAF26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zIwMLE0NTU3trBU0lEKTi0uzszPAykwNKgFALhqKJstAAAA"/>
  </w:docVars>
  <w:rsids>
    <w:rsidRoot w:val="002B2165"/>
    <w:rsid w:val="00000F8D"/>
    <w:rsid w:val="00005079"/>
    <w:rsid w:val="00051506"/>
    <w:rsid w:val="0005761C"/>
    <w:rsid w:val="000663D7"/>
    <w:rsid w:val="00067315"/>
    <w:rsid w:val="00080B9E"/>
    <w:rsid w:val="00085182"/>
    <w:rsid w:val="000B59E7"/>
    <w:rsid w:val="000B611F"/>
    <w:rsid w:val="000B7B00"/>
    <w:rsid w:val="000C0028"/>
    <w:rsid w:val="000D54DC"/>
    <w:rsid w:val="00103AA3"/>
    <w:rsid w:val="0012486E"/>
    <w:rsid w:val="00140AD3"/>
    <w:rsid w:val="0016328C"/>
    <w:rsid w:val="001644EB"/>
    <w:rsid w:val="00184D4B"/>
    <w:rsid w:val="00184FEF"/>
    <w:rsid w:val="001A11FE"/>
    <w:rsid w:val="001C6983"/>
    <w:rsid w:val="001D5C82"/>
    <w:rsid w:val="001E2CE2"/>
    <w:rsid w:val="001E31E2"/>
    <w:rsid w:val="00242BFE"/>
    <w:rsid w:val="00246C2F"/>
    <w:rsid w:val="00256A44"/>
    <w:rsid w:val="00257381"/>
    <w:rsid w:val="00262961"/>
    <w:rsid w:val="002639A3"/>
    <w:rsid w:val="002706E8"/>
    <w:rsid w:val="002908E2"/>
    <w:rsid w:val="002A010A"/>
    <w:rsid w:val="002B0675"/>
    <w:rsid w:val="002B2165"/>
    <w:rsid w:val="002C0368"/>
    <w:rsid w:val="002F7264"/>
    <w:rsid w:val="00301F73"/>
    <w:rsid w:val="003112D6"/>
    <w:rsid w:val="003150BE"/>
    <w:rsid w:val="00316995"/>
    <w:rsid w:val="00322E51"/>
    <w:rsid w:val="00341C97"/>
    <w:rsid w:val="003477E4"/>
    <w:rsid w:val="00372703"/>
    <w:rsid w:val="0038074E"/>
    <w:rsid w:val="00381C99"/>
    <w:rsid w:val="00391AFB"/>
    <w:rsid w:val="003A19E5"/>
    <w:rsid w:val="003B5893"/>
    <w:rsid w:val="003E3C7E"/>
    <w:rsid w:val="003E703E"/>
    <w:rsid w:val="00436107"/>
    <w:rsid w:val="0044074D"/>
    <w:rsid w:val="0044578B"/>
    <w:rsid w:val="00447D45"/>
    <w:rsid w:val="00450BB0"/>
    <w:rsid w:val="0046323C"/>
    <w:rsid w:val="0046363D"/>
    <w:rsid w:val="00486B22"/>
    <w:rsid w:val="004934AC"/>
    <w:rsid w:val="004951D9"/>
    <w:rsid w:val="00495928"/>
    <w:rsid w:val="004971F1"/>
    <w:rsid w:val="004A6FCB"/>
    <w:rsid w:val="004B26B7"/>
    <w:rsid w:val="004B48A8"/>
    <w:rsid w:val="004B6741"/>
    <w:rsid w:val="004B741A"/>
    <w:rsid w:val="004F1724"/>
    <w:rsid w:val="00532F19"/>
    <w:rsid w:val="005360C5"/>
    <w:rsid w:val="005437B5"/>
    <w:rsid w:val="00551540"/>
    <w:rsid w:val="005675E7"/>
    <w:rsid w:val="005853C8"/>
    <w:rsid w:val="005871EE"/>
    <w:rsid w:val="005C7CAB"/>
    <w:rsid w:val="005E7DAD"/>
    <w:rsid w:val="00601FCF"/>
    <w:rsid w:val="00607E6B"/>
    <w:rsid w:val="006142D0"/>
    <w:rsid w:val="006330C2"/>
    <w:rsid w:val="006441D0"/>
    <w:rsid w:val="00644BA5"/>
    <w:rsid w:val="006538D7"/>
    <w:rsid w:val="006565F5"/>
    <w:rsid w:val="00695EA3"/>
    <w:rsid w:val="006A1BA2"/>
    <w:rsid w:val="006A3C29"/>
    <w:rsid w:val="006B2DEF"/>
    <w:rsid w:val="006B3005"/>
    <w:rsid w:val="006F0D06"/>
    <w:rsid w:val="007140CA"/>
    <w:rsid w:val="007319BB"/>
    <w:rsid w:val="00744B79"/>
    <w:rsid w:val="00772E84"/>
    <w:rsid w:val="0078591E"/>
    <w:rsid w:val="00787957"/>
    <w:rsid w:val="00791E0B"/>
    <w:rsid w:val="007B47F3"/>
    <w:rsid w:val="00810913"/>
    <w:rsid w:val="008117DB"/>
    <w:rsid w:val="0083666B"/>
    <w:rsid w:val="00845A72"/>
    <w:rsid w:val="008517C5"/>
    <w:rsid w:val="00864020"/>
    <w:rsid w:val="00864438"/>
    <w:rsid w:val="00864BFF"/>
    <w:rsid w:val="008734F2"/>
    <w:rsid w:val="00882428"/>
    <w:rsid w:val="00894434"/>
    <w:rsid w:val="008A02F5"/>
    <w:rsid w:val="008A3B59"/>
    <w:rsid w:val="008A7820"/>
    <w:rsid w:val="008C178E"/>
    <w:rsid w:val="008E3900"/>
    <w:rsid w:val="00914F60"/>
    <w:rsid w:val="009153CD"/>
    <w:rsid w:val="009471B2"/>
    <w:rsid w:val="00947DEF"/>
    <w:rsid w:val="0097040F"/>
    <w:rsid w:val="00976D32"/>
    <w:rsid w:val="00982186"/>
    <w:rsid w:val="00984009"/>
    <w:rsid w:val="009A1B9A"/>
    <w:rsid w:val="009E24A0"/>
    <w:rsid w:val="00A322D5"/>
    <w:rsid w:val="00A3328E"/>
    <w:rsid w:val="00A51DA5"/>
    <w:rsid w:val="00A52392"/>
    <w:rsid w:val="00A574B1"/>
    <w:rsid w:val="00A6584A"/>
    <w:rsid w:val="00A677AD"/>
    <w:rsid w:val="00A67AA0"/>
    <w:rsid w:val="00A71AFF"/>
    <w:rsid w:val="00A84D35"/>
    <w:rsid w:val="00AA0EF0"/>
    <w:rsid w:val="00AA61E6"/>
    <w:rsid w:val="00AB06FA"/>
    <w:rsid w:val="00AB3856"/>
    <w:rsid w:val="00B114F9"/>
    <w:rsid w:val="00B12561"/>
    <w:rsid w:val="00B13001"/>
    <w:rsid w:val="00B27263"/>
    <w:rsid w:val="00B40431"/>
    <w:rsid w:val="00B533FA"/>
    <w:rsid w:val="00B554D6"/>
    <w:rsid w:val="00B776E5"/>
    <w:rsid w:val="00B80181"/>
    <w:rsid w:val="00B82016"/>
    <w:rsid w:val="00B91EF4"/>
    <w:rsid w:val="00BA34BC"/>
    <w:rsid w:val="00BB58B3"/>
    <w:rsid w:val="00C0251D"/>
    <w:rsid w:val="00C1308A"/>
    <w:rsid w:val="00C1454B"/>
    <w:rsid w:val="00C15E6D"/>
    <w:rsid w:val="00C22DF3"/>
    <w:rsid w:val="00C418E7"/>
    <w:rsid w:val="00C5457D"/>
    <w:rsid w:val="00C61242"/>
    <w:rsid w:val="00C63417"/>
    <w:rsid w:val="00C665DD"/>
    <w:rsid w:val="00C7369A"/>
    <w:rsid w:val="00C9352A"/>
    <w:rsid w:val="00C94B20"/>
    <w:rsid w:val="00CA3394"/>
    <w:rsid w:val="00CA4C28"/>
    <w:rsid w:val="00CD11CF"/>
    <w:rsid w:val="00CE2688"/>
    <w:rsid w:val="00CE6196"/>
    <w:rsid w:val="00D0719C"/>
    <w:rsid w:val="00D16F14"/>
    <w:rsid w:val="00D20204"/>
    <w:rsid w:val="00D24E82"/>
    <w:rsid w:val="00D37523"/>
    <w:rsid w:val="00D4081A"/>
    <w:rsid w:val="00D70EC2"/>
    <w:rsid w:val="00D90451"/>
    <w:rsid w:val="00D90F7E"/>
    <w:rsid w:val="00D91AE4"/>
    <w:rsid w:val="00DA605C"/>
    <w:rsid w:val="00DB7B05"/>
    <w:rsid w:val="00DC4342"/>
    <w:rsid w:val="00DC54F5"/>
    <w:rsid w:val="00DF4F80"/>
    <w:rsid w:val="00E3427F"/>
    <w:rsid w:val="00E40E9B"/>
    <w:rsid w:val="00E9349D"/>
    <w:rsid w:val="00EA0B3B"/>
    <w:rsid w:val="00EA2577"/>
    <w:rsid w:val="00EB7850"/>
    <w:rsid w:val="00EC2461"/>
    <w:rsid w:val="00F1615B"/>
    <w:rsid w:val="00F205EE"/>
    <w:rsid w:val="00F44900"/>
    <w:rsid w:val="00F512AB"/>
    <w:rsid w:val="00F612F3"/>
    <w:rsid w:val="00F66AC0"/>
    <w:rsid w:val="00F701A0"/>
    <w:rsid w:val="00F74800"/>
    <w:rsid w:val="00F75A6D"/>
    <w:rsid w:val="00F81859"/>
    <w:rsid w:val="00FA4FF4"/>
    <w:rsid w:val="00FB2CF6"/>
    <w:rsid w:val="00FB6F95"/>
    <w:rsid w:val="00FC0E73"/>
    <w:rsid w:val="00FD6DC4"/>
    <w:rsid w:val="00FE0838"/>
    <w:rsid w:val="00FE5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70E12"/>
  <w15:chartTrackingRefBased/>
  <w15:docId w15:val="{1C31495C-938E-4F8A-B891-A72DE1D07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5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2</TotalTime>
  <Pages>2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198</cp:revision>
  <dcterms:created xsi:type="dcterms:W3CDTF">2020-01-09T19:33:00Z</dcterms:created>
  <dcterms:modified xsi:type="dcterms:W3CDTF">2020-05-14T19:04:00Z</dcterms:modified>
</cp:coreProperties>
</file>